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2AC1D83" w14:textId="77777777" w:rsidR="00735816" w:rsidRPr="00B263F7" w:rsidRDefault="00B263F7" w:rsidP="00B263F7">
      <w:pPr>
        <w:jc w:val="center"/>
        <w:rPr>
          <w:rFonts w:ascii="Times New Roman" w:hAnsi="Times New Roman" w:cs="Times New Roman"/>
          <w:b/>
          <w:sz w:val="28"/>
        </w:rPr>
      </w:pPr>
      <w:commentRangeStart w:id="0"/>
      <w:r w:rsidRPr="00B263F7">
        <w:rPr>
          <w:rFonts w:ascii="Times New Roman" w:hAnsi="Times New Roman" w:cs="Times New Roman"/>
          <w:b/>
          <w:sz w:val="28"/>
        </w:rPr>
        <w:t>Title</w:t>
      </w:r>
      <w:commentRangeEnd w:id="0"/>
      <w:r w:rsidR="00DE6578">
        <w:rPr>
          <w:rStyle w:val="CommentReference"/>
          <w:rFonts w:ascii="Tahoma" w:eastAsia="Calibri" w:hAnsi="Tahoma" w:cs="Times New Roman"/>
          <w:lang w:val="pt-PT"/>
        </w:rPr>
        <w:commentReference w:id="0"/>
      </w:r>
    </w:p>
    <w:p w14:paraId="5FF4FECF" w14:textId="77777777" w:rsidR="00B263F7" w:rsidRDefault="00B263F7" w:rsidP="00B263F7">
      <w:pPr>
        <w:jc w:val="center"/>
        <w:rPr>
          <w:rFonts w:ascii="Times New Roman" w:hAnsi="Times New Roman" w:cs="Times New Roman"/>
          <w:sz w:val="28"/>
        </w:rPr>
      </w:pPr>
      <w:commentRangeStart w:id="1"/>
      <w:r>
        <w:rPr>
          <w:rFonts w:ascii="Times New Roman" w:hAnsi="Times New Roman" w:cs="Times New Roman"/>
          <w:sz w:val="28"/>
        </w:rPr>
        <w:t>Author (s)</w:t>
      </w:r>
      <w:commentRangeEnd w:id="1"/>
      <w:r w:rsidR="00DE6578">
        <w:rPr>
          <w:rStyle w:val="CommentReference"/>
          <w:rFonts w:ascii="Tahoma" w:eastAsia="Calibri" w:hAnsi="Tahoma" w:cs="Times New Roman"/>
          <w:lang w:val="pt-PT"/>
        </w:rPr>
        <w:commentReference w:id="1"/>
      </w:r>
    </w:p>
    <w:p w14:paraId="54E02B55" w14:textId="77777777" w:rsidR="00B263F7" w:rsidRDefault="00B263F7" w:rsidP="00B263F7">
      <w:pPr>
        <w:jc w:val="center"/>
        <w:rPr>
          <w:rFonts w:ascii="Times New Roman" w:hAnsi="Times New Roman" w:cs="Times New Roman"/>
          <w:sz w:val="28"/>
        </w:rPr>
      </w:pPr>
      <w:commentRangeStart w:id="2"/>
      <w:r>
        <w:rPr>
          <w:rFonts w:ascii="Times New Roman" w:hAnsi="Times New Roman" w:cs="Times New Roman"/>
          <w:sz w:val="28"/>
        </w:rPr>
        <w:t>Affiliation (s)</w:t>
      </w:r>
      <w:commentRangeEnd w:id="2"/>
      <w:r w:rsidR="00DE6578">
        <w:rPr>
          <w:rStyle w:val="CommentReference"/>
          <w:rFonts w:ascii="Tahoma" w:eastAsia="Calibri" w:hAnsi="Tahoma" w:cs="Times New Roman"/>
          <w:lang w:val="pt-PT"/>
        </w:rPr>
        <w:commentReference w:id="2"/>
      </w:r>
    </w:p>
    <w:p w14:paraId="36EB3771" w14:textId="77777777" w:rsidR="00B263F7" w:rsidRDefault="00B263F7" w:rsidP="00B263F7">
      <w:pPr>
        <w:jc w:val="center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Email</w:t>
      </w:r>
      <w:bookmarkStart w:id="3" w:name="_GoBack"/>
      <w:bookmarkEnd w:id="3"/>
    </w:p>
    <w:p w14:paraId="78BAC28A" w14:textId="77777777" w:rsidR="00B263F7" w:rsidRPr="00B263F7" w:rsidRDefault="00B263F7" w:rsidP="00B263F7">
      <w:pPr>
        <w:jc w:val="center"/>
        <w:rPr>
          <w:rFonts w:ascii="Times New Roman" w:hAnsi="Times New Roman" w:cs="Times New Roman"/>
          <w:b/>
          <w:sz w:val="28"/>
          <w:u w:val="single"/>
        </w:rPr>
      </w:pPr>
      <w:commentRangeStart w:id="4"/>
      <w:r w:rsidRPr="00B263F7">
        <w:rPr>
          <w:rFonts w:ascii="Times New Roman" w:hAnsi="Times New Roman" w:cs="Times New Roman"/>
          <w:b/>
          <w:sz w:val="28"/>
          <w:u w:val="single"/>
        </w:rPr>
        <w:t>Abstract</w:t>
      </w:r>
      <w:commentRangeEnd w:id="4"/>
      <w:r w:rsidR="00FD3185">
        <w:rPr>
          <w:rStyle w:val="CommentReference"/>
          <w:rFonts w:ascii="Tahoma" w:eastAsia="Calibri" w:hAnsi="Tahoma" w:cs="Times New Roman"/>
          <w:lang w:val="pt-PT"/>
        </w:rPr>
        <w:commentReference w:id="4"/>
      </w:r>
    </w:p>
    <w:p w14:paraId="2FC615D4" w14:textId="77777777" w:rsidR="00B263F7" w:rsidRPr="008C3EEE" w:rsidRDefault="007A2BBD" w:rsidP="00B263F7">
      <w:pPr>
        <w:spacing w:line="480" w:lineRule="auto"/>
        <w:contextualSpacing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he length of the abstract must not exceed 250</w:t>
      </w:r>
      <w:r w:rsidRPr="007A2BBD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words. The length of the abstract must not exceed 250</w:t>
      </w:r>
      <w:r w:rsidRPr="007A2BBD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words. The length of the abstract must not exceed 250</w:t>
      </w:r>
      <w:r w:rsidRPr="007A2BBD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words. The length of the abstract must not exceed 250</w:t>
      </w:r>
      <w:r w:rsidRPr="007A2BBD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words. The length of the abstract must not exceed 250</w:t>
      </w:r>
      <w:r w:rsidRPr="007A2BBD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words. The length of the abstract must not exceed 250</w:t>
      </w:r>
      <w:r w:rsidRPr="007A2BBD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words. The length of the abstract must not exceed 250</w:t>
      </w:r>
      <w:r w:rsidRPr="007A2BBD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words. The length of the abstract must not exceed 250</w:t>
      </w:r>
      <w:r w:rsidRPr="007A2BBD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words. The length of the abstract must not exceed 250</w:t>
      </w:r>
      <w:r w:rsidRPr="007A2BBD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words. The length of the abstract must not exceed 250</w:t>
      </w:r>
      <w:r w:rsidRPr="007A2BBD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words. The length of the abstract must not exceed 250</w:t>
      </w:r>
      <w:r w:rsidRPr="007A2BBD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words. The length of the abstract must not exceed 250</w:t>
      </w:r>
      <w:r w:rsidRPr="007A2BBD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words. The length of the abstract must not exceed 250</w:t>
      </w:r>
      <w:r w:rsidRPr="007A2BBD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words. The length of the abstract must not exceed 250</w:t>
      </w:r>
      <w:r w:rsidRPr="007A2BBD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words. The length of the abstract must not exceed 250</w:t>
      </w:r>
      <w:r w:rsidRPr="007A2BBD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words. The length of the abstract must not exceed 250</w:t>
      </w:r>
      <w:r w:rsidRPr="007A2BBD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words. The length of the abstract must not exceed 250</w:t>
      </w:r>
      <w:r w:rsidRPr="007A2BBD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words. The length of the abstract must not exceed 250</w:t>
      </w:r>
      <w:r w:rsidRPr="007A2BBD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words. The length of the abstract must not exceed 250</w:t>
      </w:r>
      <w:r w:rsidRPr="007A2BBD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words. The length of the abstract must not exceed 250</w:t>
      </w:r>
      <w:r w:rsidRPr="007A2BBD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words. The length of the abstract must not exceed 250</w:t>
      </w:r>
      <w:r w:rsidRPr="007A2BBD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words. The length of the abstract must not exceed 250</w:t>
      </w:r>
      <w:r w:rsidRPr="007A2BBD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words. The length of the abstract must not exceed 250</w:t>
      </w:r>
      <w:r w:rsidRPr="007A2BBD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words. The length of the abstract must not exceed 250</w:t>
      </w:r>
      <w:r w:rsidRPr="007A2BBD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words. The length of the abstract must not exceed 250</w:t>
      </w:r>
      <w:r w:rsidRPr="007A2BBD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words.</w:t>
      </w:r>
    </w:p>
    <w:p w14:paraId="5D403CDB" w14:textId="77777777" w:rsidR="00B263F7" w:rsidRPr="00A65EA1" w:rsidRDefault="00B263F7" w:rsidP="00B263F7">
      <w:pPr>
        <w:jc w:val="both"/>
        <w:rPr>
          <w:rFonts w:ascii="Times New Roman" w:hAnsi="Times New Roman"/>
        </w:rPr>
      </w:pPr>
    </w:p>
    <w:p w14:paraId="046B8B68" w14:textId="77777777" w:rsidR="00B263F7" w:rsidRDefault="00B263F7" w:rsidP="00B263F7">
      <w:pPr>
        <w:jc w:val="both"/>
        <w:rPr>
          <w:rFonts w:ascii="Times New Roman" w:hAnsi="Times New Roman"/>
          <w:i/>
          <w:sz w:val="20"/>
          <w:szCs w:val="20"/>
        </w:rPr>
      </w:pPr>
      <w:commentRangeStart w:id="5"/>
      <w:r w:rsidRPr="00FD3185">
        <w:rPr>
          <w:rFonts w:ascii="Times New Roman" w:hAnsi="Times New Roman" w:cs="Times New Roman"/>
          <w:b/>
          <w:sz w:val="24"/>
          <w:szCs w:val="24"/>
        </w:rPr>
        <w:t>Keywords</w:t>
      </w:r>
      <w:commentRangeEnd w:id="5"/>
      <w:r w:rsidR="00FD3185" w:rsidRPr="00FD3185">
        <w:rPr>
          <w:rStyle w:val="CommentReference"/>
          <w:rFonts w:ascii="Times New Roman" w:eastAsia="Calibri" w:hAnsi="Times New Roman" w:cs="Times New Roman"/>
          <w:sz w:val="24"/>
          <w:szCs w:val="24"/>
          <w:lang w:val="pt-PT"/>
        </w:rPr>
        <w:commentReference w:id="5"/>
      </w:r>
      <w:r w:rsidRPr="00FD3185">
        <w:rPr>
          <w:rFonts w:ascii="Times New Roman" w:hAnsi="Times New Roman" w:cs="Times New Roman"/>
          <w:b/>
          <w:sz w:val="24"/>
          <w:szCs w:val="24"/>
        </w:rPr>
        <w:t>:</w:t>
      </w:r>
      <w:r w:rsidRPr="00FD3185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CCFD333" w14:textId="77777777" w:rsidR="007A2BBD" w:rsidRDefault="007A2BBD" w:rsidP="00B263F7">
      <w:pPr>
        <w:jc w:val="both"/>
        <w:rPr>
          <w:rFonts w:ascii="Times New Roman" w:hAnsi="Times New Roman"/>
          <w:i/>
          <w:sz w:val="20"/>
          <w:szCs w:val="20"/>
        </w:rPr>
      </w:pPr>
    </w:p>
    <w:p w14:paraId="3BE60AC4" w14:textId="77777777" w:rsidR="007A2BBD" w:rsidRDefault="007A2BBD" w:rsidP="00B263F7">
      <w:pPr>
        <w:jc w:val="both"/>
        <w:rPr>
          <w:rFonts w:ascii="Times New Roman" w:hAnsi="Times New Roman"/>
          <w:i/>
          <w:sz w:val="20"/>
          <w:szCs w:val="20"/>
        </w:rPr>
      </w:pPr>
    </w:p>
    <w:p w14:paraId="0337E6BC" w14:textId="77777777" w:rsidR="007A2BBD" w:rsidRDefault="007A2BBD" w:rsidP="00B263F7">
      <w:pPr>
        <w:jc w:val="both"/>
        <w:rPr>
          <w:rFonts w:ascii="Times New Roman" w:hAnsi="Times New Roman"/>
          <w:i/>
          <w:sz w:val="20"/>
          <w:szCs w:val="20"/>
        </w:rPr>
      </w:pPr>
    </w:p>
    <w:p w14:paraId="129B727F" w14:textId="77777777" w:rsidR="00B263F7" w:rsidRPr="00B263F7" w:rsidRDefault="00B263F7" w:rsidP="00B263F7">
      <w:pPr>
        <w:pStyle w:val="ListParagraph"/>
        <w:numPr>
          <w:ilvl w:val="0"/>
          <w:numId w:val="2"/>
        </w:numPr>
        <w:spacing w:line="480" w:lineRule="auto"/>
        <w:jc w:val="both"/>
        <w:rPr>
          <w:rFonts w:ascii="Times New Roman" w:hAnsi="Times New Roman"/>
          <w:b/>
          <w:i/>
          <w:sz w:val="20"/>
          <w:szCs w:val="20"/>
          <w:lang w:val="en-US"/>
        </w:rPr>
      </w:pPr>
      <w:commentRangeStart w:id="6"/>
      <w:r w:rsidRPr="00B263F7">
        <w:rPr>
          <w:rFonts w:ascii="Times New Roman" w:hAnsi="Times New Roman"/>
          <w:b/>
          <w:bCs/>
          <w:sz w:val="24"/>
          <w:szCs w:val="24"/>
          <w:lang w:val="en-US"/>
        </w:rPr>
        <w:lastRenderedPageBreak/>
        <w:t>Observation</w:t>
      </w:r>
      <w:commentRangeEnd w:id="6"/>
      <w:r w:rsidR="00DE6578">
        <w:rPr>
          <w:rStyle w:val="CommentReference"/>
        </w:rPr>
        <w:commentReference w:id="6"/>
      </w:r>
    </w:p>
    <w:p w14:paraId="70842E74" w14:textId="77777777" w:rsidR="00B263F7" w:rsidRDefault="00B263F7" w:rsidP="00B263F7">
      <w:pPr>
        <w:pStyle w:val="ListParagraph"/>
        <w:spacing w:line="480" w:lineRule="auto"/>
        <w:jc w:val="both"/>
        <w:rPr>
          <w:rFonts w:ascii="Times New Roman" w:hAnsi="Times New Roman"/>
          <w:bCs/>
          <w:sz w:val="24"/>
          <w:szCs w:val="24"/>
          <w:lang w:val="en-US"/>
        </w:rPr>
      </w:pPr>
      <w:commentRangeStart w:id="7"/>
      <w:r>
        <w:rPr>
          <w:rFonts w:ascii="Times New Roman" w:hAnsi="Times New Roman"/>
          <w:bCs/>
          <w:sz w:val="24"/>
          <w:szCs w:val="24"/>
          <w:lang w:val="en-US"/>
        </w:rPr>
        <w:t>Body of the article</w:t>
      </w:r>
      <w:commentRangeEnd w:id="7"/>
      <w:r w:rsidR="00DE6578">
        <w:rPr>
          <w:rStyle w:val="CommentReference"/>
        </w:rPr>
        <w:commentReference w:id="7"/>
      </w:r>
    </w:p>
    <w:p w14:paraId="19F71174" w14:textId="77777777" w:rsidR="00B263F7" w:rsidRPr="00B263F7" w:rsidRDefault="00B263F7" w:rsidP="00B263F7">
      <w:pPr>
        <w:pStyle w:val="ListParagraph"/>
        <w:numPr>
          <w:ilvl w:val="0"/>
          <w:numId w:val="2"/>
        </w:numPr>
        <w:spacing w:line="480" w:lineRule="auto"/>
        <w:jc w:val="both"/>
        <w:rPr>
          <w:rFonts w:ascii="Times New Roman" w:hAnsi="Times New Roman"/>
          <w:b/>
          <w:i/>
          <w:sz w:val="20"/>
          <w:szCs w:val="20"/>
          <w:lang w:val="en-US"/>
        </w:rPr>
      </w:pPr>
      <w:commentRangeStart w:id="8"/>
      <w:r w:rsidRPr="00B263F7">
        <w:rPr>
          <w:rFonts w:ascii="Times New Roman" w:hAnsi="Times New Roman"/>
          <w:b/>
          <w:bCs/>
          <w:sz w:val="24"/>
          <w:szCs w:val="24"/>
          <w:lang w:val="en-US"/>
        </w:rPr>
        <w:t>Plan of action/Methodology</w:t>
      </w:r>
      <w:commentRangeEnd w:id="8"/>
      <w:r w:rsidR="00DE6578">
        <w:rPr>
          <w:rStyle w:val="CommentReference"/>
        </w:rPr>
        <w:commentReference w:id="8"/>
      </w:r>
    </w:p>
    <w:p w14:paraId="3665459D" w14:textId="77777777" w:rsidR="00B263F7" w:rsidRPr="00B263F7" w:rsidRDefault="00B263F7" w:rsidP="00B263F7">
      <w:pPr>
        <w:pStyle w:val="ListParagraph"/>
        <w:numPr>
          <w:ilvl w:val="0"/>
          <w:numId w:val="2"/>
        </w:numPr>
        <w:spacing w:line="480" w:lineRule="auto"/>
        <w:jc w:val="both"/>
        <w:rPr>
          <w:rFonts w:ascii="Times New Roman" w:hAnsi="Times New Roman"/>
          <w:b/>
          <w:i/>
          <w:sz w:val="20"/>
          <w:szCs w:val="20"/>
          <w:lang w:val="en-US"/>
        </w:rPr>
      </w:pPr>
      <w:commentRangeStart w:id="9"/>
      <w:r>
        <w:rPr>
          <w:rFonts w:ascii="Times New Roman" w:hAnsi="Times New Roman"/>
          <w:b/>
          <w:bCs/>
          <w:sz w:val="24"/>
          <w:szCs w:val="24"/>
          <w:lang w:val="en-US"/>
        </w:rPr>
        <w:t>Intervention/Results</w:t>
      </w:r>
      <w:commentRangeEnd w:id="9"/>
      <w:r w:rsidR="00DE6578">
        <w:rPr>
          <w:rStyle w:val="CommentReference"/>
        </w:rPr>
        <w:commentReference w:id="9"/>
      </w:r>
    </w:p>
    <w:p w14:paraId="662C73E5" w14:textId="77777777" w:rsidR="00B263F7" w:rsidRDefault="00B263F7" w:rsidP="00B263F7">
      <w:pPr>
        <w:pStyle w:val="ListParagraph"/>
        <w:spacing w:line="480" w:lineRule="auto"/>
        <w:jc w:val="both"/>
        <w:rPr>
          <w:rFonts w:ascii="Times New Roman" w:hAnsi="Times New Roman"/>
          <w:b/>
          <w:bCs/>
          <w:sz w:val="24"/>
          <w:szCs w:val="24"/>
          <w:lang w:val="en-US"/>
        </w:rPr>
      </w:pPr>
      <w:commentRangeStart w:id="10"/>
      <w:r>
        <w:rPr>
          <w:rFonts w:ascii="Times New Roman" w:hAnsi="Times New Roman"/>
          <w:b/>
          <w:bCs/>
          <w:sz w:val="24"/>
          <w:szCs w:val="24"/>
          <w:lang w:val="en-US"/>
        </w:rPr>
        <w:t>Fig 1</w:t>
      </w:r>
      <w:r w:rsidRPr="0044409D">
        <w:rPr>
          <w:rFonts w:ascii="Times New Roman" w:hAnsi="Times New Roman"/>
          <w:b/>
          <w:bCs/>
          <w:sz w:val="24"/>
          <w:szCs w:val="24"/>
          <w:lang w:val="en-US"/>
        </w:rPr>
        <w:t>:</w:t>
      </w:r>
    </w:p>
    <w:p w14:paraId="52670C8E" w14:textId="77777777" w:rsidR="00B263F7" w:rsidRPr="00B263F7" w:rsidRDefault="00B263F7" w:rsidP="00B263F7">
      <w:pPr>
        <w:pStyle w:val="ListParagraph"/>
        <w:spacing w:line="480" w:lineRule="auto"/>
        <w:jc w:val="both"/>
        <w:rPr>
          <w:rFonts w:ascii="Times New Roman" w:hAnsi="Times New Roman"/>
          <w:b/>
          <w:i/>
          <w:sz w:val="20"/>
          <w:szCs w:val="20"/>
          <w:lang w:val="en-US"/>
        </w:rPr>
      </w:pPr>
      <w:r>
        <w:rPr>
          <w:rFonts w:ascii="Times New Roman" w:hAnsi="Times New Roman"/>
          <w:b/>
          <w:bCs/>
          <w:sz w:val="24"/>
          <w:szCs w:val="24"/>
          <w:lang w:val="en-US"/>
        </w:rPr>
        <w:t>Table 1:</w:t>
      </w:r>
      <w:commentRangeEnd w:id="10"/>
      <w:r w:rsidR="00DE6578">
        <w:rPr>
          <w:rStyle w:val="CommentReference"/>
        </w:rPr>
        <w:commentReference w:id="10"/>
      </w:r>
    </w:p>
    <w:p w14:paraId="565980CC" w14:textId="77777777" w:rsidR="00B263F7" w:rsidRDefault="00B263F7" w:rsidP="00B263F7">
      <w:pPr>
        <w:pStyle w:val="ListParagraph"/>
        <w:numPr>
          <w:ilvl w:val="0"/>
          <w:numId w:val="2"/>
        </w:numPr>
        <w:spacing w:line="480" w:lineRule="auto"/>
        <w:jc w:val="both"/>
        <w:rPr>
          <w:rFonts w:ascii="Times New Roman" w:hAnsi="Times New Roman"/>
          <w:b/>
          <w:bCs/>
          <w:sz w:val="24"/>
          <w:szCs w:val="24"/>
          <w:lang w:val="en-US"/>
        </w:rPr>
      </w:pPr>
      <w:commentRangeStart w:id="11"/>
      <w:r w:rsidRPr="00B263F7">
        <w:rPr>
          <w:rFonts w:ascii="Times New Roman" w:hAnsi="Times New Roman"/>
          <w:b/>
          <w:bCs/>
          <w:sz w:val="24"/>
          <w:szCs w:val="24"/>
          <w:lang w:val="en-US"/>
        </w:rPr>
        <w:t>Reflection</w:t>
      </w:r>
      <w:commentRangeEnd w:id="11"/>
      <w:r w:rsidR="00DE6578">
        <w:rPr>
          <w:rStyle w:val="CommentReference"/>
        </w:rPr>
        <w:commentReference w:id="11"/>
      </w:r>
    </w:p>
    <w:p w14:paraId="42AEEA73" w14:textId="77777777" w:rsidR="00B263F7" w:rsidRDefault="00B263F7" w:rsidP="00B263F7">
      <w:pPr>
        <w:pStyle w:val="ListParagraph"/>
        <w:numPr>
          <w:ilvl w:val="0"/>
          <w:numId w:val="2"/>
        </w:numPr>
        <w:spacing w:line="480" w:lineRule="auto"/>
        <w:jc w:val="both"/>
        <w:rPr>
          <w:rFonts w:ascii="Times New Roman" w:hAnsi="Times New Roman"/>
          <w:b/>
          <w:bCs/>
          <w:sz w:val="24"/>
          <w:szCs w:val="24"/>
          <w:lang w:val="en-US"/>
        </w:rPr>
      </w:pPr>
      <w:commentRangeStart w:id="12"/>
      <w:r>
        <w:rPr>
          <w:rFonts w:ascii="Times New Roman" w:hAnsi="Times New Roman"/>
          <w:b/>
          <w:bCs/>
          <w:sz w:val="24"/>
          <w:szCs w:val="24"/>
          <w:lang w:val="en-US"/>
        </w:rPr>
        <w:t>Acknowledgement</w:t>
      </w:r>
      <w:commentRangeEnd w:id="12"/>
      <w:r w:rsidR="00FD3185">
        <w:rPr>
          <w:rStyle w:val="CommentReference"/>
        </w:rPr>
        <w:commentReference w:id="12"/>
      </w:r>
    </w:p>
    <w:p w14:paraId="4B651D89" w14:textId="77777777" w:rsidR="00FD3185" w:rsidRDefault="00FD3185" w:rsidP="00B263F7">
      <w:pPr>
        <w:pStyle w:val="ListParagraph"/>
        <w:numPr>
          <w:ilvl w:val="0"/>
          <w:numId w:val="2"/>
        </w:numPr>
        <w:spacing w:line="480" w:lineRule="auto"/>
        <w:jc w:val="both"/>
        <w:rPr>
          <w:rFonts w:ascii="Times New Roman" w:hAnsi="Times New Roman"/>
          <w:b/>
          <w:bCs/>
          <w:sz w:val="24"/>
          <w:szCs w:val="24"/>
          <w:lang w:val="en-US"/>
        </w:rPr>
      </w:pPr>
      <w:commentRangeStart w:id="13"/>
      <w:r>
        <w:rPr>
          <w:rFonts w:ascii="Times New Roman" w:hAnsi="Times New Roman"/>
          <w:b/>
          <w:bCs/>
          <w:sz w:val="24"/>
          <w:szCs w:val="24"/>
          <w:lang w:val="en-US"/>
        </w:rPr>
        <w:t>Conflict of Interest</w:t>
      </w:r>
      <w:commentRangeEnd w:id="13"/>
      <w:r>
        <w:rPr>
          <w:rStyle w:val="CommentReference"/>
        </w:rPr>
        <w:commentReference w:id="13"/>
      </w:r>
    </w:p>
    <w:p w14:paraId="012AEFDC" w14:textId="77777777" w:rsidR="00B263F7" w:rsidRDefault="00B263F7" w:rsidP="00B263F7">
      <w:pPr>
        <w:pStyle w:val="ListParagraph"/>
        <w:numPr>
          <w:ilvl w:val="0"/>
          <w:numId w:val="2"/>
        </w:numPr>
        <w:spacing w:line="480" w:lineRule="auto"/>
        <w:jc w:val="both"/>
        <w:rPr>
          <w:rFonts w:ascii="Times New Roman" w:hAnsi="Times New Roman"/>
          <w:b/>
          <w:bCs/>
          <w:sz w:val="24"/>
          <w:szCs w:val="24"/>
          <w:lang w:val="en-US"/>
        </w:rPr>
      </w:pPr>
      <w:commentRangeStart w:id="14"/>
      <w:r>
        <w:rPr>
          <w:rFonts w:ascii="Times New Roman" w:hAnsi="Times New Roman"/>
          <w:b/>
          <w:bCs/>
          <w:sz w:val="24"/>
          <w:szCs w:val="24"/>
          <w:lang w:val="en-US"/>
        </w:rPr>
        <w:t>References</w:t>
      </w:r>
      <w:commentRangeEnd w:id="14"/>
      <w:r w:rsidR="00FD3185">
        <w:rPr>
          <w:rStyle w:val="CommentReference"/>
        </w:rPr>
        <w:commentReference w:id="14"/>
      </w:r>
    </w:p>
    <w:p w14:paraId="67406B4A" w14:textId="77777777" w:rsidR="00B263F7" w:rsidRPr="00B263F7" w:rsidRDefault="00B263F7" w:rsidP="00B263F7">
      <w:pPr>
        <w:pStyle w:val="ListParagraph"/>
        <w:spacing w:line="480" w:lineRule="auto"/>
        <w:jc w:val="both"/>
        <w:rPr>
          <w:rFonts w:ascii="Times New Roman" w:hAnsi="Times New Roman"/>
          <w:b/>
          <w:bCs/>
          <w:sz w:val="24"/>
          <w:szCs w:val="24"/>
          <w:lang w:val="en-US"/>
        </w:rPr>
      </w:pPr>
    </w:p>
    <w:p w14:paraId="2D60E1B5" w14:textId="77777777" w:rsidR="00B263F7" w:rsidRDefault="00B263F7" w:rsidP="00B263F7">
      <w:pPr>
        <w:jc w:val="center"/>
        <w:rPr>
          <w:rFonts w:ascii="Times New Roman" w:hAnsi="Times New Roman" w:cs="Times New Roman"/>
          <w:sz w:val="28"/>
        </w:rPr>
      </w:pPr>
    </w:p>
    <w:p w14:paraId="78BFAA4D" w14:textId="77777777" w:rsidR="00B263F7" w:rsidRPr="00B263F7" w:rsidRDefault="00B263F7">
      <w:pPr>
        <w:rPr>
          <w:rFonts w:ascii="Times New Roman" w:hAnsi="Times New Roman" w:cs="Times New Roman"/>
          <w:sz w:val="24"/>
        </w:rPr>
      </w:pPr>
    </w:p>
    <w:sectPr w:rsidR="00B263F7" w:rsidRPr="00B263F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comment w:id="0" w:author="Editor" w:date="2019-01-25T12:07:00Z" w:initials="Ssir">
    <w:p w14:paraId="3A4194F7" w14:textId="77777777" w:rsidR="00DE6578" w:rsidRPr="000A03C4" w:rsidRDefault="00DE6578" w:rsidP="00DE6578">
      <w:pPr>
        <w:pStyle w:val="CommentText"/>
        <w:rPr>
          <w:bCs/>
        </w:rPr>
      </w:pPr>
      <w:r>
        <w:rPr>
          <w:rStyle w:val="CommentReference"/>
        </w:rPr>
        <w:annotationRef/>
      </w:r>
      <w:r w:rsidRPr="000A03C4">
        <w:rPr>
          <w:bCs/>
        </w:rPr>
        <w:t>The length of the article should not exceed 2500 words</w:t>
      </w:r>
      <w:r>
        <w:rPr>
          <w:bCs/>
        </w:rPr>
        <w:t xml:space="preserve"> including abstract and keywords</w:t>
      </w:r>
      <w:r w:rsidRPr="000A03C4">
        <w:rPr>
          <w:bCs/>
        </w:rPr>
        <w:t xml:space="preserve">. </w:t>
      </w:r>
    </w:p>
    <w:p w14:paraId="00FC9BCE" w14:textId="77777777" w:rsidR="00DE6578" w:rsidRPr="000A03C4" w:rsidRDefault="00DE6578" w:rsidP="00DE6578">
      <w:pPr>
        <w:pStyle w:val="CommentText"/>
        <w:rPr>
          <w:bCs/>
        </w:rPr>
      </w:pPr>
    </w:p>
    <w:p w14:paraId="75F1D9AB" w14:textId="77777777" w:rsidR="00DE6578" w:rsidRDefault="00DE6578" w:rsidP="00DE6578">
      <w:pPr>
        <w:pStyle w:val="CommentText"/>
      </w:pPr>
      <w:r>
        <w:t>Title must be in Times New Roman, Bold, 14pt, centered.</w:t>
      </w:r>
    </w:p>
    <w:p w14:paraId="5A3858ED" w14:textId="77777777" w:rsidR="00DE6578" w:rsidRDefault="00DE6578">
      <w:pPr>
        <w:pStyle w:val="CommentText"/>
      </w:pPr>
    </w:p>
  </w:comment>
  <w:comment w:id="1" w:author="Editor" w:date="2019-01-25T12:07:00Z" w:initials="Ssir">
    <w:p w14:paraId="3EB85F61" w14:textId="77777777" w:rsidR="00DE6578" w:rsidRDefault="00DE6578" w:rsidP="00DE6578">
      <w:pPr>
        <w:pStyle w:val="CommentText"/>
      </w:pPr>
      <w:r>
        <w:rPr>
          <w:rStyle w:val="CommentReference"/>
        </w:rPr>
        <w:annotationRef/>
      </w:r>
      <w:r>
        <w:t>Author (s) must be in Times New Roman, 12pt, centered.</w:t>
      </w:r>
    </w:p>
    <w:p w14:paraId="422FD991" w14:textId="77777777" w:rsidR="00DE6578" w:rsidRDefault="00DE6578">
      <w:pPr>
        <w:pStyle w:val="CommentText"/>
      </w:pPr>
    </w:p>
  </w:comment>
  <w:comment w:id="2" w:author="Editor" w:date="2019-01-25T12:08:00Z" w:initials="Ssir">
    <w:p w14:paraId="40BA5489" w14:textId="77777777" w:rsidR="00DE6578" w:rsidRDefault="00DE6578" w:rsidP="00DE6578">
      <w:pPr>
        <w:pStyle w:val="CommentText"/>
      </w:pPr>
      <w:r>
        <w:rPr>
          <w:rStyle w:val="CommentReference"/>
        </w:rPr>
        <w:annotationRef/>
      </w:r>
      <w:r>
        <w:t>Affiliation must be in Times New Roman, 12pt, bold, Italics, centered.</w:t>
      </w:r>
    </w:p>
    <w:p w14:paraId="4749E2D6" w14:textId="77777777" w:rsidR="00DE6578" w:rsidRDefault="00DE6578">
      <w:pPr>
        <w:pStyle w:val="CommentText"/>
      </w:pPr>
    </w:p>
  </w:comment>
  <w:comment w:id="4" w:author="Editor" w:date="2019-01-25T12:22:00Z" w:initials="Ssir">
    <w:p w14:paraId="78900820" w14:textId="77777777" w:rsidR="00FD3185" w:rsidRDefault="00FD3185">
      <w:pPr>
        <w:pStyle w:val="CommentText"/>
      </w:pPr>
      <w:r>
        <w:rPr>
          <w:rStyle w:val="CommentReference"/>
        </w:rPr>
        <w:annotationRef/>
      </w:r>
      <w:r>
        <w:t>Abstract must be concised to 250 words.</w:t>
      </w:r>
    </w:p>
  </w:comment>
  <w:comment w:id="5" w:author="Editor" w:date="2019-01-25T12:23:00Z" w:initials="Ssir">
    <w:p w14:paraId="4894B267" w14:textId="77777777" w:rsidR="00FD3185" w:rsidRDefault="00FD3185">
      <w:pPr>
        <w:pStyle w:val="CommentText"/>
      </w:pPr>
      <w:r>
        <w:rPr>
          <w:rStyle w:val="CommentReference"/>
        </w:rPr>
        <w:annotationRef/>
      </w:r>
      <w:r>
        <w:t>4-5 keywords Times New Roman 12pt.</w:t>
      </w:r>
    </w:p>
  </w:comment>
  <w:comment w:id="6" w:author="Editor" w:date="2019-01-25T12:10:00Z" w:initials="Ssir">
    <w:p w14:paraId="0B8D0026" w14:textId="77777777" w:rsidR="00DE6578" w:rsidRDefault="00DE6578" w:rsidP="00DE6578">
      <w:pPr>
        <w:pStyle w:val="CommentText"/>
      </w:pPr>
      <w:r>
        <w:rPr>
          <w:rStyle w:val="CommentReference"/>
        </w:rPr>
        <w:annotationRef/>
      </w:r>
      <w:r>
        <w:rPr>
          <w:rStyle w:val="CommentReference"/>
        </w:rPr>
        <w:annotationRef/>
      </w:r>
      <w:r>
        <w:t>The subheadings must be numbered and It must be in Times New Roman, 12pt, Bold.</w:t>
      </w:r>
    </w:p>
    <w:p w14:paraId="3B4B6668" w14:textId="77777777" w:rsidR="00DE6578" w:rsidRDefault="00DE6578" w:rsidP="00DE6578">
      <w:pPr>
        <w:pStyle w:val="CommentText"/>
      </w:pPr>
    </w:p>
    <w:p w14:paraId="56A46AE3" w14:textId="77777777" w:rsidR="00DE6578" w:rsidRDefault="00DE6578" w:rsidP="00DE6578">
      <w:pPr>
        <w:pStyle w:val="CommentText"/>
      </w:pPr>
      <w:r>
        <w:t>This section can comprise of your research problem, Introduction and literature review.</w:t>
      </w:r>
    </w:p>
    <w:p w14:paraId="7CA56EC3" w14:textId="77777777" w:rsidR="00DE6578" w:rsidRDefault="00DE6578" w:rsidP="00DE6578">
      <w:pPr>
        <w:pStyle w:val="CommentText"/>
      </w:pPr>
    </w:p>
    <w:p w14:paraId="7197290C" w14:textId="77777777" w:rsidR="00DE6578" w:rsidRDefault="00DE6578" w:rsidP="00DE6578">
      <w:pPr>
        <w:pStyle w:val="CommentText"/>
      </w:pPr>
    </w:p>
    <w:p w14:paraId="4F0E9517" w14:textId="77777777" w:rsidR="00DE6578" w:rsidRDefault="00DE6578">
      <w:pPr>
        <w:pStyle w:val="CommentText"/>
      </w:pPr>
    </w:p>
  </w:comment>
  <w:comment w:id="7" w:author="Editor" w:date="2019-01-25T12:10:00Z" w:initials="Ssir">
    <w:p w14:paraId="7D7A6433" w14:textId="77777777" w:rsidR="00DE6578" w:rsidRDefault="00DE6578" w:rsidP="00DE6578">
      <w:pPr>
        <w:pStyle w:val="CommentText"/>
      </w:pPr>
      <w:r>
        <w:rPr>
          <w:rStyle w:val="CommentReference"/>
        </w:rPr>
        <w:annotationRef/>
      </w:r>
      <w:r>
        <w:t>It must be in Times New Roman, 12pt, double spaced and justified.</w:t>
      </w:r>
    </w:p>
    <w:p w14:paraId="5B62F85B" w14:textId="77777777" w:rsidR="00DE6578" w:rsidRDefault="00DE6578">
      <w:pPr>
        <w:pStyle w:val="CommentText"/>
      </w:pPr>
    </w:p>
  </w:comment>
  <w:comment w:id="8" w:author="Editor" w:date="2019-01-25T12:11:00Z" w:initials="Ssir">
    <w:p w14:paraId="7EDE9066" w14:textId="77777777" w:rsidR="00DE6578" w:rsidRDefault="00DE6578" w:rsidP="00DE6578">
      <w:pPr>
        <w:pStyle w:val="CommentText"/>
      </w:pPr>
      <w:r>
        <w:rPr>
          <w:rStyle w:val="CommentReference"/>
        </w:rPr>
        <w:annotationRef/>
      </w:r>
      <w:r>
        <w:t>It can comprise of your study design and methods</w:t>
      </w:r>
    </w:p>
    <w:p w14:paraId="3B5694FD" w14:textId="77777777" w:rsidR="00DE6578" w:rsidRDefault="00DE6578">
      <w:pPr>
        <w:pStyle w:val="CommentText"/>
      </w:pPr>
      <w:r>
        <w:tab/>
      </w:r>
    </w:p>
  </w:comment>
  <w:comment w:id="9" w:author="Editor" w:date="2019-01-25T12:15:00Z" w:initials="Ssir">
    <w:p w14:paraId="039E722D" w14:textId="77777777" w:rsidR="00DE6578" w:rsidRDefault="00DE6578" w:rsidP="00DE6578">
      <w:pPr>
        <w:pStyle w:val="CommentText"/>
      </w:pPr>
      <w:r>
        <w:rPr>
          <w:rStyle w:val="CommentReference"/>
        </w:rPr>
        <w:annotationRef/>
      </w:r>
      <w:r>
        <w:t>It can include your data analysis and results with charts, tables, graphs.</w:t>
      </w:r>
    </w:p>
    <w:p w14:paraId="708EC7AA" w14:textId="77777777" w:rsidR="00DE6578" w:rsidRDefault="00DE6578">
      <w:pPr>
        <w:pStyle w:val="CommentText"/>
      </w:pPr>
    </w:p>
  </w:comment>
  <w:comment w:id="10" w:author="Editor" w:date="2019-01-25T12:15:00Z" w:initials="Ssir">
    <w:p w14:paraId="308EC21D" w14:textId="77777777" w:rsidR="00E35294" w:rsidRDefault="00DE6578" w:rsidP="00DE6578">
      <w:pPr>
        <w:pStyle w:val="CommentText"/>
      </w:pPr>
      <w:r>
        <w:rPr>
          <w:rStyle w:val="CommentReference"/>
        </w:rPr>
        <w:annotationRef/>
      </w:r>
      <w:r w:rsidR="00FD3185">
        <w:t xml:space="preserve">The </w:t>
      </w:r>
      <w:r w:rsidR="00E35294">
        <w:t>figures must have a resolution of 300dpi.</w:t>
      </w:r>
    </w:p>
    <w:p w14:paraId="6FB9A807" w14:textId="77777777" w:rsidR="00E35294" w:rsidRDefault="00E35294" w:rsidP="00DE6578">
      <w:pPr>
        <w:pStyle w:val="CommentText"/>
      </w:pPr>
    </w:p>
    <w:p w14:paraId="406FF80C" w14:textId="77777777" w:rsidR="00E35294" w:rsidRDefault="00E35294" w:rsidP="00DE6578">
      <w:pPr>
        <w:pStyle w:val="CommentText"/>
      </w:pPr>
      <w:r>
        <w:t>The tables must be editable without vertical borders.</w:t>
      </w:r>
    </w:p>
    <w:p w14:paraId="228BC698" w14:textId="77777777" w:rsidR="00E35294" w:rsidRDefault="00E35294" w:rsidP="00DE6578">
      <w:pPr>
        <w:pStyle w:val="CommentText"/>
      </w:pPr>
    </w:p>
    <w:p w14:paraId="674E6DB6" w14:textId="77777777" w:rsidR="00DE6578" w:rsidRDefault="00E35294" w:rsidP="00DE6578">
      <w:pPr>
        <w:pStyle w:val="CommentText"/>
      </w:pPr>
      <w:r>
        <w:t xml:space="preserve">Both </w:t>
      </w:r>
      <w:r w:rsidR="00FD3185">
        <w:t>f</w:t>
      </w:r>
      <w:r w:rsidR="00DE6578">
        <w:t>igures and tables must be sequentially numbered in the text and must carry a legend below them.</w:t>
      </w:r>
      <w:r w:rsidR="00DE6578" w:rsidRPr="00DE6578">
        <w:t xml:space="preserve"> </w:t>
      </w:r>
      <w:r w:rsidR="00DE6578">
        <w:rPr>
          <w:rStyle w:val="CommentReference"/>
        </w:rPr>
        <w:annotationRef/>
      </w:r>
      <w:r w:rsidR="00DE6578">
        <w:t>Times New Roman, 12pt, Bold.</w:t>
      </w:r>
    </w:p>
    <w:p w14:paraId="46D3DDAC" w14:textId="77777777" w:rsidR="00DE6578" w:rsidRDefault="00DE6578" w:rsidP="00DE6578">
      <w:pPr>
        <w:pStyle w:val="CommentText"/>
      </w:pPr>
    </w:p>
    <w:p w14:paraId="48EBE14E" w14:textId="77777777" w:rsidR="00DE6578" w:rsidRDefault="00DE6578">
      <w:pPr>
        <w:pStyle w:val="CommentText"/>
      </w:pPr>
    </w:p>
  </w:comment>
  <w:comment w:id="11" w:author="Editor" w:date="2019-01-25T12:16:00Z" w:initials="Ssir">
    <w:p w14:paraId="1C2F54AA" w14:textId="77777777" w:rsidR="00DE6578" w:rsidRDefault="00DE6578" w:rsidP="00DE6578">
      <w:pPr>
        <w:pStyle w:val="CommentText"/>
      </w:pPr>
      <w:r>
        <w:rPr>
          <w:rStyle w:val="CommentReference"/>
        </w:rPr>
        <w:annotationRef/>
      </w:r>
      <w:r>
        <w:rPr>
          <w:rStyle w:val="CommentReference"/>
        </w:rPr>
        <w:annotationRef/>
      </w:r>
      <w:r>
        <w:t>The conclusion, Recommendations, Limitations can be included under thus subheading.</w:t>
      </w:r>
    </w:p>
    <w:p w14:paraId="5ECFC3BD" w14:textId="77777777" w:rsidR="00DE6578" w:rsidRDefault="00DE6578">
      <w:pPr>
        <w:pStyle w:val="CommentText"/>
      </w:pPr>
    </w:p>
  </w:comment>
  <w:comment w:id="12" w:author="Editor" w:date="2019-01-25T12:16:00Z" w:initials="Ssir">
    <w:p w14:paraId="63951C86" w14:textId="77777777" w:rsidR="00FD3185" w:rsidRDefault="00FD3185">
      <w:pPr>
        <w:pStyle w:val="CommentText"/>
      </w:pPr>
      <w:r>
        <w:rPr>
          <w:rStyle w:val="CommentReference"/>
        </w:rPr>
        <w:annotationRef/>
      </w:r>
      <w:r>
        <w:t>It must acknowledge the source of funding or manuscript preparation assistance if any.</w:t>
      </w:r>
    </w:p>
  </w:comment>
  <w:comment w:id="13" w:author="Editor" w:date="2019-01-25T12:18:00Z" w:initials="Ssir">
    <w:p w14:paraId="6A742BFA" w14:textId="77777777" w:rsidR="00FD3185" w:rsidRDefault="00FD3185">
      <w:pPr>
        <w:pStyle w:val="CommentText"/>
      </w:pPr>
      <w:r>
        <w:rPr>
          <w:rStyle w:val="CommentReference"/>
        </w:rPr>
        <w:annotationRef/>
      </w:r>
      <w:r>
        <w:t>The authors must declare conflict of interest if any otherwise mention “None”.</w:t>
      </w:r>
    </w:p>
  </w:comment>
  <w:comment w:id="14" w:author="Editor" w:date="2019-01-25T12:21:00Z" w:initials="Ssir">
    <w:p w14:paraId="05C7F3DC" w14:textId="77777777" w:rsidR="00FD3185" w:rsidRDefault="00FD3185">
      <w:pPr>
        <w:pStyle w:val="CommentText"/>
      </w:pPr>
      <w:r>
        <w:rPr>
          <w:rStyle w:val="CommentReference"/>
        </w:rPr>
        <w:annotationRef/>
      </w:r>
      <w:r>
        <w:t>Appropriate references must be added wherever necessary according to apa style.</w:t>
      </w:r>
    </w:p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5A3858ED" w15:done="0"/>
  <w15:commentEx w15:paraId="422FD991" w15:done="0"/>
  <w15:commentEx w15:paraId="4749E2D6" w15:done="0"/>
  <w15:commentEx w15:paraId="78900820" w15:done="0"/>
  <w15:commentEx w15:paraId="4894B267" w15:done="0"/>
  <w15:commentEx w15:paraId="4F0E9517" w15:done="0"/>
  <w15:commentEx w15:paraId="5B62F85B" w15:done="0"/>
  <w15:commentEx w15:paraId="3B5694FD" w15:done="0"/>
  <w15:commentEx w15:paraId="708EC7AA" w15:done="0"/>
  <w15:commentEx w15:paraId="48EBE14E" w15:done="0"/>
  <w15:commentEx w15:paraId="5ECFC3BD" w15:done="0"/>
  <w15:commentEx w15:paraId="63951C86" w15:done="0"/>
  <w15:commentEx w15:paraId="6A742BFA" w15:done="0"/>
  <w15:commentEx w15:paraId="05C7F3DC" w15:done="0"/>
</w15:commentsEx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01942A6"/>
    <w:multiLevelType w:val="multilevel"/>
    <w:tmpl w:val="B96C0710"/>
    <w:lvl w:ilvl="0">
      <w:start w:val="1"/>
      <w:numFmt w:val="decimal"/>
      <w:lvlText w:val="%1."/>
      <w:lvlJc w:val="left"/>
      <w:pPr>
        <w:ind w:left="420" w:hanging="360"/>
      </w:pPr>
      <w:rPr>
        <w:rFonts w:ascii="Times New Roman" w:eastAsiaTheme="minorEastAsia" w:hAnsi="Times New Roman" w:cs="Times New Roman" w:hint="default"/>
        <w:sz w:val="24"/>
      </w:rPr>
    </w:lvl>
    <w:lvl w:ilvl="1">
      <w:start w:val="1"/>
      <w:numFmt w:val="decimal"/>
      <w:isLgl/>
      <w:lvlText w:val="%1.%2."/>
      <w:lvlJc w:val="left"/>
      <w:pPr>
        <w:ind w:left="7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5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5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9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6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0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740" w:hanging="1800"/>
      </w:pPr>
      <w:rPr>
        <w:rFonts w:hint="default"/>
      </w:rPr>
    </w:lvl>
  </w:abstractNum>
  <w:abstractNum w:abstractNumId="1" w15:restartNumberingAfterBreak="0">
    <w:nsid w:val="41424908"/>
    <w:multiLevelType w:val="hybridMultilevel"/>
    <w:tmpl w:val="78363E88"/>
    <w:lvl w:ilvl="0" w:tplc="670CB1A4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Editor">
    <w15:presenceInfo w15:providerId="None" w15:userId="Editor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IwA2IjEzMTQ0sLcyUdpeDU4uLM/DyQAqNaAM+TzyMsAAAA"/>
  </w:docVars>
  <w:rsids>
    <w:rsidRoot w:val="00B263F7"/>
    <w:rsid w:val="004D3D72"/>
    <w:rsid w:val="005957CE"/>
    <w:rsid w:val="00735816"/>
    <w:rsid w:val="007A2BBD"/>
    <w:rsid w:val="00B263F7"/>
    <w:rsid w:val="00DE6578"/>
    <w:rsid w:val="00E35294"/>
    <w:rsid w:val="00FD31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39D0F6"/>
  <w15:chartTrackingRefBased/>
  <w15:docId w15:val="{067CF343-AA98-42D6-9691-B7524A0B1D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263F7"/>
    <w:pPr>
      <w:spacing w:after="0" w:line="240" w:lineRule="auto"/>
      <w:ind w:left="720"/>
      <w:contextualSpacing/>
    </w:pPr>
    <w:rPr>
      <w:rFonts w:ascii="Tahoma" w:eastAsia="Calibri" w:hAnsi="Tahoma" w:cs="Times New Roman"/>
      <w:lang w:val="pt-PT"/>
    </w:rPr>
  </w:style>
  <w:style w:type="character" w:styleId="CommentReference">
    <w:name w:val="annotation reference"/>
    <w:basedOn w:val="DefaultParagraphFont"/>
    <w:uiPriority w:val="99"/>
    <w:semiHidden/>
    <w:unhideWhenUsed/>
    <w:rsid w:val="00B263F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263F7"/>
    <w:pPr>
      <w:spacing w:after="0" w:line="240" w:lineRule="auto"/>
    </w:pPr>
    <w:rPr>
      <w:rFonts w:ascii="Tahoma" w:eastAsia="Calibri" w:hAnsi="Tahoma" w:cs="Times New Roman"/>
      <w:sz w:val="20"/>
      <w:szCs w:val="20"/>
      <w:lang w:val="pt-PT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263F7"/>
    <w:rPr>
      <w:rFonts w:ascii="Tahoma" w:eastAsia="Calibri" w:hAnsi="Tahoma" w:cs="Times New Roman"/>
      <w:sz w:val="20"/>
      <w:szCs w:val="20"/>
      <w:lang w:val="pt-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263F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63F7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A2BBD"/>
    <w:pPr>
      <w:spacing w:after="160"/>
    </w:pPr>
    <w:rPr>
      <w:rFonts w:asciiTheme="minorHAnsi" w:eastAsiaTheme="minorHAnsi" w:hAnsiTheme="minorHAnsi" w:cstheme="minorBidi"/>
      <w:b/>
      <w:bCs/>
      <w:lang w:val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A2BBD"/>
    <w:rPr>
      <w:rFonts w:ascii="Tahoma" w:eastAsia="Calibri" w:hAnsi="Tahoma" w:cs="Times New Roman"/>
      <w:b/>
      <w:bCs/>
      <w:sz w:val="20"/>
      <w:szCs w:val="20"/>
      <w:lang w:val="pt-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commentsExtended" Target="commentsExtended.xml"/><Relationship Id="rId5" Type="http://schemas.openxmlformats.org/officeDocument/2006/relationships/comments" Target="comment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36</Words>
  <Characters>134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yed shoeb iqbal razi</dc:creator>
  <cp:keywords/>
  <dc:description/>
  <cp:lastModifiedBy>Mohammed Abdul Hameed</cp:lastModifiedBy>
  <cp:revision>3</cp:revision>
  <dcterms:created xsi:type="dcterms:W3CDTF">2019-02-11T10:38:00Z</dcterms:created>
  <dcterms:modified xsi:type="dcterms:W3CDTF">2019-02-11T10:39:00Z</dcterms:modified>
</cp:coreProperties>
</file>